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767808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26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Wiktor Karpiński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Rafał Karpiński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1h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